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 วันนี้พบกับครูคณิตาในรายวิชาภาษาไทย ชั้นประถมศึกษาปีที่ 6 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 เอาล่ะค่ะนักเรียน นักเรียนตอบคำถามกับครูได้ไหมคะ ว่าเรียนเรื่องอะไรเอ่ย 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 เอชา เด็ก ๆ ช่วยกันรับด้วย ชา ชะ ชา ช่า ชา ฉะ ฉ่า ชา นอยแม่ 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 โอ้ยขนาดนี้ทำไมคะ</w:t>
      </w:r>
    </w:p>
    <w:p>
      <w:pPr>
        <w:pStyle w:val="BodyText"/>
      </w:pPr>
      <w:r>
        <w:t xml:space="preserve">(คุณครูปรเมษฐ) โดนฉีดยามา พอเห็นหมอเขาถือเข็มปุ๊บ ผมก็ตกใจกระโดดเข็มก็ถิ่ม ทำให้เจ็บหนักกว่าเดิมนะครับ 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 ให้แพทย์หรือพยาบาลฉีดนะคะ ไม่อย่างนั้นก็จะเจ็บปวดเหมือนคุณครูปรเมษฐก็ได้นะคะ 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 ถ้าพร้อมแล้ว เดี๋ยวเราไปเรียนรู้กันเลยค่ะ เดี๋ยวคุณครูนะคะ 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 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จะเติมคำว่าอะไรคะ</w:t>
      </w:r>
    </w:p>
    <w:p>
      <w:pPr>
        <w:pStyle w:val="BodyText"/>
      </w:pPr>
      <w:r>
        <w:t xml:space="preserve">(คุณครูปรเมษฐ) เย้ได้กลับบ้านแล้ว 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 เด็ก ๆ ละคะ ก็คงจะ เย้ จะได้กลับบ้านแล้ว ต่อมาค่ะ ที่ไหนนะ เอ๊ เราจะเติมคำว่าอะไรเอ่ย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เอ้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 เอ๊ะ นี่ล่ะครับได้ ถ้าโอ้ย โอ้ยคือเจ็บนะคะ</w:t>
      </w:r>
    </w:p>
    <w:p>
      <w:pPr>
        <w:pStyle w:val="BodyText"/>
      </w:pPr>
      <w:r>
        <w:t xml:space="preserve">(คุณครูปรเมษฐ) เอิ๊เป็นข้อสงสัย เอ๊ะ ลืมกระเป๋าสตางค์ไว้ที่ไหนนะ 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 คำที่แสดงอารมณ์ความรู้สึกของผู้พูด เรียกว่า คำอุทานแสดงอาการและจะมีเครื่องหมายอัศเจรีย์กำกับอยู่นั่นเองค่ะ คำเหล่านี้นะคะ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 อูย 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่ แสดงความรู้สึกดีใจนะครับ เอ๊ะ 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 คำที่นิยมใช้นำมาเสริมคำหลัก เพื่อให้ความหมายนี่ชัดเจนยิ่งขึ้นเราจะเรียกคำอุท่านคำอีกชนิดนี้ว่าอย่างไรเอ่ย</w:t>
      </w:r>
    </w:p>
    <w:p>
      <w:pPr>
        <w:pStyle w:val="BodyText"/>
      </w:pPr>
      <w:r>
        <w:t xml:space="preserve">(คุณครูปรเมษฐ) เรียกว่าคำอุทานเสริมบทนั่นเองนะครับ เพราะฉะนั้นคำอุทานมี 2 ชนิดด้วยกัน ชนิด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 ตัวอย่างกันเลยดีกว่า เขาขยันดูหนังสือ 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ห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คุณครูคณิตา</w:t>
      </w:r>
    </w:p>
    <w:p>
      <w:pPr>
        <w:pStyle w:val="BodyText"/>
      </w:pPr>
      <w:r>
        <w:t xml:space="preserve">(คุณครูคณิตา) มีความหมายไหม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 อาจจะสัมผัสแยกดูสิคะ ว่า 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 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หนังหา 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ว่าตรงกับครูไหมกินอะไรนะ กินยูกกินยาซะนะ บางคนว่ากินข้าวกินยานี่ถูกไหมครับครูคณิตา</w:t>
      </w:r>
    </w:p>
    <w:p>
      <w:pPr>
        <w:pStyle w:val="BodyText"/>
      </w:pPr>
      <w:r>
        <w:t xml:space="preserve">(คุณครูคณิตา) กินข้าวกินยา เป็นไข้ก็ต้องกินยาเพราะฉะนั้น ก็เอาคำว่ากินหยูกมาเสริมให้มันคล้องกันไป ความหมายชัดเจนยิ่งขึ้น เราจะเห็นผู้หลักผู้ใหญ่ใช่ไหม 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เสริมบทนั่นเองค่ะ คำว่าผู้หลักนะ เป็นคำอุทานเสริมบท ส่วนคำว่า ผู้ใหญ่ ก็คือเป็นคำหลักนั่นเอง เอาล่ะค่ะ เรามาพิจารณากันดีกว่า คำหลักคำว่า กินยานะครับ แล้วก็คำเสริมก็คือคำว่ากินหยูก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วันนี้นะคะ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 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 3. ก็คือ สามารถอภิปรายประโยชน์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 เวลานักเรียนนะคะ สักครู่หนึ่งในการอ่านใบความรู้เกี่ยวกับเรื่องคำอุทานแล้วเดี๋ยวเรามาเจอกันอีกครั้งค่ะ f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คำอุทานเดี๋ยวเรามาสรุปเรื่องคำอุทาน นักเรียนคงอ่านเสร็จเป็นที่เรียบร้อยแล้วไปพร้อม ๆ กันเลยค่ะ คำอุทาน คำอุทาน คืออะไร คืออะไรคะคุณครูปรเมษฐ</w:t>
      </w:r>
    </w:p>
    <w:p>
      <w:pPr>
        <w:pStyle w:val="BodyText"/>
      </w:pPr>
      <w:r>
        <w:t xml:space="preserve">(คุณครูปรเมษฐ) คำอุทานคือคำที่เปล่งออกมาเพื่อแสดงอารมณ์ความรู้สึกของผู้พูดนั่นเองนะครับ เช่น อารมณ์เสียใจ ดีใจ ประหลาดใจ สงสาร ต่าง ๆ นี่ที่เป็นอารมณ์ความรู้สึกของตังเราก็มักจะอุทานออกมานั่นเองครับเด็ก ๆ ครับ</w:t>
      </w:r>
    </w:p>
    <w:p>
      <w:pPr>
        <w:pStyle w:val="BodyText"/>
      </w:pPr>
      <w:r>
        <w:t xml:space="preserve">(คุณครูคณิตา) ค่ะ วึ่งคำอุทานมักจะอยู่หน้าประโยคนะคะ จะมีเครื่องหมายอัศเจรีย์อยู่ด้สนหลังนั้นค่ะ เอาล่ะค่ะนักเรียน บอกคุณครูได้ไหมคะ ว่าชนิดของคำอุทานมีกี่ชนิดเอ่ย ตอบได้ไหมเอ่ย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บอกนักเรียนหน่อยสิคะว่า คำอุทานมี</w:t>
      </w:r>
    </w:p>
    <w:p>
      <w:pPr>
        <w:pStyle w:val="BodyText"/>
      </w:pPr>
      <w:r>
        <w:t xml:space="preserve">(คุณครูปรเมษฐ) มีทั้งหมดกี่ชนิดลูก 3 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 อาการนั่นเองครับ</w:t>
      </w:r>
    </w:p>
    <w:p>
      <w:pPr>
        <w:pStyle w:val="BodyText"/>
      </w:pPr>
      <w:r>
        <w:t xml:space="preserve">(คุณครูคณิตา) แสดงอาการ กันก่อนนะคะ คำอุทานแสดงอาการแสดงอารมณ์ความรู้สึกโดยตรงของผู้พูดมักอยู่หน้าประโยคและมักมีเครื่องหมายอัศเจรีย์กำกับค่ะ ส่วนคำอุทานเสริมบทล่ะคะครูปรเมษฐ</w:t>
      </w:r>
    </w:p>
    <w:p>
      <w:pPr>
        <w:pStyle w:val="BodyText"/>
      </w:pPr>
      <w:r>
        <w:t xml:space="preserve">(คุณครูปรเมษฐ) คำอุทานเสริมบทนะครับ จะเป็นการใช้นะลูกนะ ใช้เพื่อเน้นความหมายครูบอกให้ความหมายมันมีความชัดเจนมากยิ่งขึ้น อันนี้ไม่จำเป็นต้องใส่เครื่องหมายอัศเจรีย์เสริมบทนะลูกนะ</w:t>
      </w:r>
    </w:p>
    <w:p>
      <w:pPr>
        <w:pStyle w:val="BodyText"/>
      </w:pPr>
      <w:r>
        <w:t xml:space="preserve">(คุณครูปรเมษฐ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 ในชีวิตประจำวัน ไม่ว่าจะเป็นคำอุทานในชีวคำอุทานเสริมบทนี่ อย่างน้อยเราจะต้องได้ยินนะสัก 1 คำนะ โอเคค่ะ ต่อมาค่ะ เรามาดูตัวอย่างชนิดของคำอุทานกันดีกว่า เอ้ เราจะเริ่มคำอุทานไหนกันก่อนดีนะ เรามาเริ่มตัวอย่างคำอุทานแสดงอาการกันก่อนเลยนะคะ อย่างแรกเลยค่ะ แสดงการร้องเรียก หรือบอกให้รู้ตัวค่ะ เราจะใช้คำอุทานอะไรบ้างคะ</w:t>
      </w:r>
    </w:p>
    <w:p>
      <w:pPr>
        <w:pStyle w:val="BodyText"/>
      </w:pPr>
      <w:r>
        <w:t xml:space="preserve">(คุณครูปรเมษฐ) แน่ะ, นี่แน่ะ, เฮ้ เป็นกายกตัวอย่างนะ อย่างเช่น วินมานั่งอยู่นี่เอง เฮ้!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 หมายถึงชื่อนะ จะเป็นวินมอเตอร์ไซค์ก็ได้นะ มารับ</w:t>
      </w:r>
    </w:p>
    <w:p>
      <w:pPr>
        <w:pStyle w:val="BodyText"/>
      </w:pPr>
      <w:r>
        <w:t xml:space="preserve">(คุณครูคณิตา) ก็ถือว่าเป็นการเรียกนะ เรียกมาเหมือนกันนะคะ ได้ทั้งหมดนะคะนักเรียน อันต่อมานะคะ 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ตายจริงว้าย, ตายจริง, คุณพระช่วย ถ้าเกิดเป็นของฝรั่งเขาจะเรียกว่าอะไรนะ โอ้พระเจ้า Oh พระเจ้า หรือว่าอะไรครับ</w:t>
      </w:r>
    </w:p>
    <w:p>
      <w:pPr>
        <w:pStyle w:val="BodyText"/>
      </w:pPr>
      <w:r>
        <w:t xml:space="preserve">(คุณครูคณิตา) Oh My ของฝรั่งเขา อย่างเช่นตัวอย่างนี้นะ ว้าย ต้องบอกว่าอย่างไรเด็ก ๆ ว้าย คนตกน้ำนะ 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ถ้าเราจะใช้คำอุทานอื่นได้ไหมครับ</w:t>
      </w:r>
    </w:p>
    <w:p>
      <w:pPr>
        <w:pStyle w:val="BodyText"/>
      </w:pPr>
      <w:r>
        <w:t xml:space="preserve">(คุณครูปรเมษฐ) ได้สิครับ ใช้ได้ดูที่บริบทเลย 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 คำอุทานให้ถูกต้องด้วยนะคะ ขึ้นอยู่กับบริบทด้วยนะคะ ตายจริงคนตกน้ำ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ถือว่าผิดบริบท</w:t>
      </w:r>
    </w:p>
    <w:p>
      <w:pPr>
        <w:pStyle w:val="BodyText"/>
      </w:pPr>
      <w:r>
        <w:t xml:space="preserve">(คุณครูปรเมษฐ) ครูคณิตาจะใช้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 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หนึ่ง 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นักเรียน เอาล่ะค่ะ ต่อมาค่ะ แสดงความเสียดาย ผิดหวังสงสารตัวอย่างมีอะไรบ้างคะ</w:t>
      </w:r>
    </w:p>
    <w:p>
      <w:pPr>
        <w:pStyle w:val="BodyText"/>
      </w:pPr>
      <w:r>
        <w:t xml:space="preserve">(คุณครูปรเมษฐ) โถ โธ่ อนิจจัง พุทโธ่ ถ้าเกิดภาษาเพชรบุรี คำว่าอนิจจัง อนิจจัง ใช่คำว่า</w:t>
      </w:r>
      <w:r>
        <w:t xml:space="preserve"> </w:t>
      </w:r>
      <w:r>
        <w:t xml:space="preserve">“</w:t>
      </w:r>
      <w:r>
        <w:t xml:space="preserve">อนิจจีง</w:t>
      </w:r>
      <w:r>
        <w:t xml:space="preserve">”</w:t>
      </w:r>
      <w:r>
        <w:t xml:space="preserve">เป็นคำอุทานภาษาถิ่นนะ ยกตัวอย่างนี่อะไรนี่ ลูกนกหรือ ยกตัวอย่าง โถ่ 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 แสดงความไม่พอใจโกรธเคือง คุณครูปรเมษฐคะ</w:t>
      </w:r>
    </w:p>
    <w:p>
      <w:pPr>
        <w:pStyle w:val="BodyText"/>
      </w:pPr>
      <w:r>
        <w:t xml:space="preserve">(คุณครูปรเมษฐ) เหม่ ฮึ่ม ชิชะ เล่นด้วยทพเคลิ้มนะ นี่คือการแสดงความไม่พอใจ สมมตอันนี้คือครูคณิตานี่ เข้าใจหารูปนะคะ ฮึ่ม ใครหยิบกระเป๋าของฉันไป ถ้าให้เหมือนชีวิตจริงไหมครูคณิตา หึ้ม ใครเอาโทรศัพท์ฉันไป 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 ต่อมาค่ะ ข้อที่ 5 ค่ะ แสดงความประหลสดใจค่ะ เช่นอะไรบ้างคะ</w:t>
      </w:r>
    </w:p>
    <w:p>
      <w:pPr>
        <w:pStyle w:val="BodyText"/>
      </w:pPr>
      <w:r>
        <w:t xml:space="preserve">(คุณครูปรเมษฐ) ฮะ, ฮ้า, ว้าว, โอ้โฮ ฃว้าว โอ้โฮ ตัวอย่าง เจ้าบ่าว เจ้าสาวใช่ไหม แต่งประโยคว่า โอ้โฮ เจ้าบ่าวเจ้าสาวเป็นการแสดงความประหลายใจอย่างหนึ่งนั่นเองนะคะนักเรียน 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, อ๋อ</w:t>
      </w:r>
      <w:r>
        <w:t xml:space="preserve">”</w:t>
      </w:r>
      <w:r>
        <w:t xml:space="preserve"> </w:t>
      </w:r>
      <w:r>
        <w:t xml:space="preserve">อ๋อ เข้าใจแล้ว นี่คือเป็นตัวอย่างนะคะ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้ย เจ็บถ้าคนวัยรุ่นก็ โอ้ย โอ้ย ได้ไหม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 โอย โอ้ย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 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ถ้าเจ็บมาก ๆ ว่าอย่างไรนะ</w:t>
      </w:r>
    </w:p>
    <w:p>
      <w:pPr>
        <w:pStyle w:val="BodyText"/>
      </w:pPr>
      <w:r>
        <w:t xml:space="preserve">(คุณครูคณิตา) เมื่อกี้ก็คือเจ็บแล้วนะคะ 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 เอาล่ะค่ะ ต่อมาค่ะ แสดงความพอใจเบื่อหน่ายนะคะ เราจะใช้คำว่าอะไรคะ คุณครูปรเมษฐ</w:t>
      </w:r>
    </w:p>
    <w:p>
      <w:pPr>
        <w:pStyle w:val="BodyText"/>
      </w:pPr>
      <w:r>
        <w:t xml:space="preserve">(คุณครูปรเมษฐ) เฮ่อ เฮ่อเหนื่อยจังเลย เฮ่อรถติดอีกแล้ว ไปสอนนักเรียนไม่ทันแน่เลย</w:t>
      </w:r>
    </w:p>
    <w:p>
      <w:pPr>
        <w:pStyle w:val="BodyText"/>
      </w:pPr>
      <w:r>
        <w:t xml:space="preserve">(คุณครูคณิตา) ใช่เบื่อหน่าย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</w:t>
      </w:r>
    </w:p>
    <w:p>
      <w:pPr>
        <w:pStyle w:val="BodyText"/>
      </w:pPr>
      <w:r>
        <w:t xml:space="preserve">(คุณครูปรเมษฐ) ก็แวะไปตลอดทางจนถึง 3 วันไม่ลงจากรถเลย ว่าเป็นความอดทนที่ดีมากเลยนะคะ ต่อมาค่ะ แสดงความดีใจค่ะ ตัวอย่างคำว่า ไชโย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 คือ คำเหล่านี้นะคะ เป็นคำอุทานแสดงอาการค่ะ นักเรียนคะ ดูทั้ง 10 ตัวอย่างแล้ว เดี๋ยวนักเรียนอาจจะลืมคำอุทานอีกชนิดหนึ่งไปหรือเปล่า คำอุทานอีกชนิดหนึ่งก็คือคำอุทานเสริมบท หรือคำสร้อยนั่นเองค่ะ ตัวอย่างกันเลยนะคะ คำอุทานเสริมบทคำสร้อยคือคำที่เสริมเข้าไปเพื่อให้เกิดความคล้องจอง คำเสริมจะไม่มีความหมาย เป็นการเน้นคำให้ชัดเจน อย่างเช่นที่คุณครูได้ยกตัวอย่างไป 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ไม่มีความหมายแต่เป็นการเติมเข้าไปเพื่อให้มีความหมายชัดเจนยิ่งขึ้น อย่างเช่น คำที่คุณครูก็ได้พ๔ดไป ผู้ใหญ่มีความหมาย 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ุกเด็กเล็กแดง คำก็มีคำเดียว หมายถึงคำว่า ลูกเดหรือเปล่าคะ</w:t>
      </w:r>
    </w:p>
    <w:p>
      <w:pPr>
        <w:pStyle w:val="BodyText"/>
      </w:pPr>
      <w:r>
        <w:t xml:space="preserve">(คุณครูปรเมษฐ) คำว่าเด็ก ทั่ว ๆ ไป ลูกเด็กเล็กแดง 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 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 ส่วนคำว่ากระเดี้ยว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 มัน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 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แม่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 ยกตัวอย่าง เช่น 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 ก็คือคำว่าปากนั่นเองนะ ส่วนคำสร้อย คำที่เสริมเข้ามาคือคำว่า เปิด ไม่มีสัมมาคารวะเลย เป็นการเสริมเข้าไปนั่นเอง ต่อมาค่ะ ปืนผาหน้าไม้</w:t>
      </w:r>
    </w:p>
    <w:p>
      <w:pPr>
        <w:pStyle w:val="BodyText"/>
      </w:pPr>
      <w:r>
        <w:t xml:space="preserve">(คุณครูปรเมษฐ) คล้อว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 ตึกรามบ้านช่อง บ้านนะ บ้านช่องที่เราอยู่นั่นเองนะคะ เรามาดูให้นักเรียนค่ะลองเติมดูนะคะว่า 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คนเติมนะ ข้อที่ 1 เติมครับ1 2 3 เติมว่า ถูกต้องครับ ลืมหูลืมตา เตรียมตัวให้พร้อมนะครับ 1, 2, 3 หมดอะไรนะ หมดเรี่ยว หมดแรงนะครับ</w:t>
      </w:r>
    </w:p>
    <w:p>
      <w:pPr>
        <w:pStyle w:val="BodyText"/>
      </w:pPr>
      <w:r>
        <w:t xml:space="preserve">(คุณครูคณิตา) ต่อมาค่ะ รำคาญ เราจะเติมคำว่าอะไรเอ่ย รำคงรำคาญเห็นไหมคะคำเหล่านี้เป็นคำอุทานเสริมบทนั่นเอง จะสังเกตดูนะคะ ว่าจะไม่มีเครื่องหมาย เครื่องหมายอะไรกำกับคะตอบได้ไหมเอ่ย นั่นก็คือเครื่องหมายอัสเจร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 นา, แฉ, เฮย อ้า โอ้ อย่างเช่น บทโคลงสี่สุภาพนักเรียนจะต้องเคยได้ยินและเคยท่องแล้ว เสียงลือ เสียงเล่าอ้าง อันใด พี่เอย เอยตัวนี้ก็ลงมาเป็นคำสร้อย เสียงยศพี่หลับใหล ลืมตื่น ลืมพี่ สอง… เผื่อ นี่คำพวกนี้นี่จะไปใส่ตอนท้ายโคลง ให้เกิดความไพเราะยิ่งขึ้น 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นอกจานี้กนคะะ นอกจากนี้นะคะ มีคำอุทานที่มีเลียนเสียงธรรมชาติด้วย อย่างเช่น คำว่า ปืนค่ะ เสียงปืน ปืน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 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ดนะ ลูกซองจะดัง ปัง ๆดังเปรี้ยง เพราะฉะนั้น เดี๋ยวเด็ก ๆ 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 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 ซู่ ซู่</w:t>
      </w:r>
    </w:p>
    <w:p>
      <w:pPr>
        <w:pStyle w:val="BodyText"/>
      </w:pPr>
      <w:r>
        <w:t xml:space="preserve">(คุณครูคณิตา) ต่อมา ไก่ขันค่ะ</w:t>
      </w:r>
    </w:p>
    <w:p>
      <w:pPr>
        <w:pStyle w:val="BodyText"/>
      </w:pPr>
      <w:r>
        <w:t xml:space="preserve">(คุณครูปรเมษฐ) อะ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3 เยี่ยมมากนะครับ ขันทั้งตัวผู้และตัวเมียเลย ตัวผู้ขันอย่างไร ตัวเมียมันขันหรือคุณครูคณิตา คุณครูคณิตา ไม่รู้เหมือนกันค่ะ ครูปรเมษฐคะผู้มีความรู้นี่ ตอบคุณครูได้ไหมคะ</w:t>
      </w:r>
    </w:p>
    <w:p>
      <w:pPr>
        <w:pStyle w:val="BodyText"/>
      </w:pPr>
      <w:r>
        <w:t xml:space="preserve">(คุณครูปรเมษฐ) อย่างเดียวนะครับ ขันให้ฟังอีกเที่ยวหนึ่ง 1 2 3 โอ้โฮ เก่งจังเลย ให้ทำอะไรก็ทำ 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 อันนี้ไก่กำลังฝึกขัน ถ้าไก่โต้งนี่ เวลาเราไว้ทำไก่ชนจะขันอีกแบบหนึ่ง เอ้ก อี้ เอก เอ้ก แต่ถ้าไก่แจ้นี่ ก็จะเป็น เอ้ก อันนี้ไก่แจ้นะครับ</w:t>
      </w:r>
    </w:p>
    <w:p>
      <w:pPr>
        <w:pStyle w:val="BodyText"/>
      </w:pPr>
      <w:r>
        <w:t xml:space="preserve">(คุณครูคณิตา) อะ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 ขอนับถือและชื่นชมเลยค่ะ คุณครูคณิตาก็คงได้แค่ เอ๊ก อิ เอ๊ก เอ๊ก ้ได้เพียงแค่เอ้กอีเอ้กเอ้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 ครูนก ครูสอนภาษาอังกฤษ ครูกตัญชรี 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เรามาทำกิจกรรมไปพร้อม ๆ กันเลยนะคะ อ่านบทสนทนาต่อไปนี้แล้วเติมคำลงในช่องว่าง เดี๋ยวทำำไปพร้อม ๆ กันเลยนะคะ … เธอไปทำอะไรมา มือถึงได้เลอะเทอะอย่างนี้ เราจะตอบว่าอย่างไรดีนะ เอ๊ะ เธอไปทำอะไรมา อะไรคะ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 เลอะเทอะคู่กับคำว่า เปรอะเปื้อนนั่นเอง เอ๊ะ นี่คืออะไร สงสัย หนอ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ำเหล่านี้ก็เป็นคำอุทานเสริมบทนะคะ ต่อมาค่ะ ไม่น่าถามเลยฉันก็ระบายสีไงล่ะ แล้วเธอล่ะ กินข้าวหรือยัง 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 ไม่น่าถามเลยฉันก็ระบายสีไงล่ะ แล้วเธอกินข้าว กิน … ปลา หรือยัง เยี่ยมเลยนะครับ เยี่ยมเลยครับเด็ก ๆ อุทานเสริมบท ฉันกินข้าวแล้วแต่ต้องกิน</w:t>
      </w:r>
    </w:p>
    <w:p>
      <w:pPr>
        <w:pStyle w:val="BodyText"/>
      </w:pPr>
      <w:r>
        <w:t xml:space="preserve">(คุณครูคณิตา) มันมีคู่กับคำว่ากินยา เด็ก ๆ ครับ กินอะไร กินหยูกอยู่ กินยาสักหน่อย เพราะรู้สึกเจ็บคอ อ่านผิดยุ่งเลยนะ ดีนะที่ไปหาหมอมาแล้วก่อนจะป่วยหนักจน จนอะไร จนล้มหมอนนอนเสื่อ ก็เป็นคำแสดงถึงอาการเจ็บป่วย</w:t>
      </w:r>
    </w:p>
    <w:p>
      <w:pPr>
        <w:pStyle w:val="BodyText"/>
      </w:pPr>
      <w:r>
        <w:t xml:space="preserve">(คุณครูคณิตา) ใช่ค่ะ เอาล่ะค่ะนักเรียน เวลาที่นักเรียนรอคอยนะคะ ให้นักเรียนค่ะ หยิบใบงานเรื่อง คำอุทานสื่ออารมณ์ขึ้นมาค่ะ เดี๋ยวเรานะคะ จะมาให้นักเรียนได้ทำใบงาน เรื่อง คำอุทานสื่ออารมณ์บทบาทของคุณครูปลายทางของนักเรียนปลายทางมีอะไรบ้างคะ คุณครูปรเมษฐ ก็ให้ช่วยดูแลการทำงาน รวมถึงการให้คำ ปรึกษากับนักเรียนนะครับ เชื่อว่าตามทันคุณครูต้องให้ความรู้เพิ่มเติมนะครับ เพื่อเขาเหล่านั้นจะสามารถทำรายงานได้อย่างราบรื่นและมีค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ค่ะ 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อาคำอุทานจากเรื่องมาเฉย ๆ แล้วเราก็มาแต่งประโยคใหม่ โดยสมมติเหตุการณ์ขึ้นเอง เป็นการที่เราสามารถประเมินค่าได้ ถ้าทำได้ก็ถือว่าประสบผลสำเร็จในการเรียนวันนี้ครีบ ตัวอย่างนะคะ ของนิทานเดี๋ยวเรามาดูตัวอย่างของใบงานกันเลยนะคะ จงยกตัวอย่างของคำที่มีคำอุทาน จากเรื่อง แตงโมเจ้ามดแดงจอมขี้เกียจและวิเคราะห์อารมณ์ในประโยคนั้น ยกตัวอย่างเช่น อนิจจา เจ้าแตงโม ถูกลงโทษอีกแล้ว อนิจา เป็นการแสดงอารมณ์อย่างไรคะ สงสาร เป็นการนำคำอุทานในเรื่องมาแต่งประโยคอย่างที่บอกนะคะ ไม่จำเป็นจะต้องเอาเรื่องมาแต่งนะ ก็คือนำประโยคจากเรื่องอื่อื่น ๆ นี่มาแต่งได้ แต่ต้องใช้อุทานในเรื่องเท่านั้น 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(คุณครูปรเมษฐ) นักเรียนคะ ทำใบงานเสร็จกันแล้วหรือยังเอ่ย ถ้าเสร็จแล้วอย่าลืมส่งคุณครูปลายทางด้วยนะคะ นี่ก็ให้นักเรียนหาเวลาว่างทำ แล้วส่งคุณครูด้วยนะคะ เอาล่ะค่ะ วันนี้ก่อนที่จะสรุปบทเรียนเขียนองค์ความรู้คุณครูก็มีกิจกรรมเล็ก ๆ น้อย ๆ ให้นักเรียนได้ร่วมกันเล่นกับคุกันเล่น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 เด็ก ๆ นี่จะต้องช่วยคุณคร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 แต่จะต้องทานเองนะคะ เอาล่ะค่ะ เดี๋ยวเรามาเริ่มเล่นกันดีกว่านะคะ คุณครูปรเมครูเลือกด้วยนะครับเด็ก ๆ</w:t>
      </w:r>
    </w:p>
    <w:p>
      <w:pPr>
        <w:pStyle w:val="BodyText"/>
      </w:pPr>
      <w:r>
        <w:t xml:space="preserve">(คุณครูคณิตา) เด็ก ๆ อย่าลืมช่วยคุณครูปรเมษฐด้วยนะคะ คำแรกนะคะนักเรียน 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 คุณครูปรเมษฐ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คิดแทนนั้นล่ะครูคณิตาบอกเป็นขนมลูกอมเด็ก ๆ ดูประโยคแรกนะ เวรกรรมจริงหนอ กินหนอ ใครช่างทำได้ลงคอ คำว่าหนอใช่ไหม คุณครูคณิตา มันเป็นคำอุทานแบบใด หนอนี่เป็นคำอุทานอะไรครับ แสดงอาการค่ะ อย่างที่บอกนะคะ ก็คือมีเครื่องหมายอะไรอยู่คะ นั่นก็คือเครื่องหมายอัศเจรีย์นั่นเองค่ะ เพราะฉะนั้น เป็นคำอุทานแสดงอาการนั่นเองค่ะ</w:t>
      </w:r>
    </w:p>
    <w:p>
      <w:pPr>
        <w:pStyle w:val="BodyText"/>
      </w:pPr>
      <w:r>
        <w:t xml:space="preserve">(คุณครูปรเมษฐ) ไชโยพวกเราชนะแล้ว เด็ก ๆ ครับ ก็ตอบได้เลยครับ แสดงอาการดีใจ ไชโย</w:t>
      </w:r>
    </w:p>
    <w:p>
      <w:pPr>
        <w:pStyle w:val="BodyText"/>
      </w:pPr>
      <w:r>
        <w:t xml:space="preserve">(คุณครูคณิตา) ต่อมา เดี๋ยวเรามาดูกันเลยดีกว่า</w:t>
      </w:r>
    </w:p>
    <w:p>
      <w:pPr>
        <w:pStyle w:val="BodyText"/>
      </w:pPr>
      <w:r>
        <w:t xml:space="preserve">(คุณครูปรเมษฐ) โอ้ยเจ็บจังเลย ตอบได้เลยนะครับ เยี่ยมครับ แสดงอาการเจ็บปวดนั่นเอง แสดงอาการเจ็บปวดนะครับ หนังสือหนังหา ก็เป็นคำอุทานอะไรลูก คำอุทานแสดง</w:t>
      </w:r>
    </w:p>
    <w:p>
      <w:pPr>
        <w:pStyle w:val="BodyText"/>
      </w:pPr>
      <w:r>
        <w:t xml:space="preserve">(คุณครูคณิตา) หืม</w:t>
      </w:r>
    </w:p>
    <w:p>
      <w:pPr>
        <w:pStyle w:val="BodyText"/>
      </w:pPr>
      <w:r>
        <w:t xml:space="preserve">(คุณครูปรเมษฐ) ใช่ไหม ไม่ใช่ หนังสือหนังหานะครับ</w:t>
      </w:r>
    </w:p>
    <w:p>
      <w:pPr>
        <w:pStyle w:val="BodyText"/>
      </w:pPr>
      <w:r>
        <w:t xml:space="preserve">(คุณครูคณิตา) แหม่ครูปรเมษฐพูดสะคุณครูคณิตาตกใจเลยนะคะ 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 แหม่ ทำกันได้ลงคอนะ กินข้าวกินปลาเด็ก ๆ ครับ เป็นคำอุทานชนิดไหน 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 สุดท้ายค่ะ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แต่งเป็นประโยคเลย อ๋อ คำอุทานอะไรลูก คำอุทานแสดงอาการครับ เอ๊ะ หรือ อ๋อ นี่เข้าใจไหม</w:t>
      </w:r>
    </w:p>
    <w:p>
      <w:pPr>
        <w:pStyle w:val="BodyText"/>
      </w:pPr>
      <w:r>
        <w:t xml:space="preserve">(คุณครูคณิตา) อ๋อค่ะ</w:t>
      </w:r>
    </w:p>
    <w:p>
      <w:pPr>
        <w:pStyle w:val="BodyText"/>
      </w:pPr>
      <w:r>
        <w:t xml:space="preserve">(คุณครูปรเมษฐ) เอ๊ะหรืออ๋อ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อ๋อเข้าใจนักเรียนอ๋อครับ อ๋อ เยี่ยม ๆ ใช้ได้ ขี้หลง ขี้ลืม เป็นคำอุทานเสริมบทครับ เยี่ยมครับเด็ก ๆ</w:t>
      </w:r>
    </w:p>
    <w:p>
      <w:pPr>
        <w:pStyle w:val="BodyText"/>
      </w:pPr>
      <w:r>
        <w:t xml:space="preserve">(คุณครูคณิตา) เอาล่ะค่ะ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ครูก็มีคำถามมาถามนักเรียนค่ะ คำอุทานมีกี่ชนิด และมีหน้าที่อย่างไรบ้าง นักเรียนตอบได้ไหมคะ คุณครูเชื่อว่าเด็กนักเรียนตอบได้นะคะ เพราะว่าเราย้ำไปหลายครั้งมากเลย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ตอบมาแล้วสองชนิดนั่นเองนะครับ คือคำอุทานบอกชนิดหรือคแสดงอาการนะครับ คำที่แสดงอา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 </w:t>
      </w:r>
      <w:r>
        <w:t xml:space="preserve">ก็คือคำอุทานเสริมบทนั่นเป็นคำสร้อย ใช้เพื่อเน้นความหมายคำให้ชัดเจน หรือเพื่อความคล้องจองกันนะครับ อันนี้ก็คือชนิดและก็หน้าที่ของคำอุทานใช่ไหมครับครูคณิตา</w:t>
      </w:r>
    </w:p>
    <w:p>
      <w:pPr>
        <w:pStyle w:val="BodyText"/>
      </w:pPr>
      <w:r>
        <w:t xml:space="preserve">(คุณครูคณิตา) ต่อมาค่ะ มาดูอีกคำถามหนึ่งค่ะ การใช้คำอุทานในการสื่อสารมีประโยชน์อย่างไร นักเรียนนี่ก็คงจะตอบได้แล้วใช่ไหมคะ การสื่อสารในชีวิตประจำวันนี่ 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ก็ได้อุทานออกมาถึง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 การใช้คำอุทานนี่ ก็เพื่อให้สารให้สารที่เราจะสื่อนั้นชัดเจนยิ่งขึ้นนะคะ ชัดเจนยิ่งขึ้นนั่นเองค่ะ มีอะไรเพิ่มเติมไหมคะ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 คำอุทาน เด็ก ๆ คำ ทำไมถึงต้องเรียนล่ะ บอกว่ามันเป็นคำที่เราใช้ในชีวิตอยู่แล้ว ก็อย่างที่บอกหลายคนอาจจะเกิด โอ้พระเจ้า เซอร์ไพร์สเลยก็ได้ นี่ฉันพูดคำพวกนี้อยู่แล้ว เขาเรียกว่าคำอุทาน นี่ไงทำไมจะต้องเรียน เรียนเพื่ออะไร เพื่อรู้หลักของมัน 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 ความขยันหมั่นเพียร ไฝ่เรียนใฝ่รู้ค่ะ เพิ่มองค์ความรู้ให้กับตัวนักเรียนด้วยค่ะ เอาล่ะค่ะ เรามาดูบทเรียนครั้งถัดไปค่ะ เราจะเรียนกันในเรื่องประโยครวม เรื่อง ประโยครวม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ประโยคสามัญ ประโยครวม แล้วก็ประโยคซ้อนนะครับ แล้วก็ใบงานเรื่องประโยครวม ไอ้ประโยครวมนี่ เมื่อก่อนเขาเรียกว่าประโยคครวาม</w:t>
      </w:r>
    </w:p>
    <w:p>
      <w:pPr>
        <w:pStyle w:val="BodyText"/>
      </w:pPr>
      <w:r>
        <w:t xml:space="preserve">(คุณครูปรเมษฐ) แต่ในบรรทัดฐานตัเงเป็นองค์รวม เดี๋ยวเด็ก ๆไม่เข้าใจ ไปศึกษาเพิ่มเติมมาก่อนนะ กลับไปวันนี้นี่ไปเปิดดูในหนังสือภาษาพาที หรือไปค้นหารใน WWW. หรืออินเทอร์เน็ตต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 วันนี้คุณครูคณิตาและคุณครูปรเมษฐก็ต้องขอลานักเรียน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๖ คำอุทาน ๒๓ ส.ค. ๖๔ (มีใบงาน และใบความรู้)</dc:title>
  <dc:creator/>
  <cp:keywords/>
  <dcterms:created xsi:type="dcterms:W3CDTF">2022-03-21T08:37:58Z</dcterms:created>
  <dcterms:modified xsi:type="dcterms:W3CDTF">2022-03-21T08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ีนาคม 2565 เวลา 14.00 น.</vt:lpwstr>
  </property>
  <property fmtid="{D5CDD505-2E9C-101B-9397-08002B2CF9AE}" pid="3" name="subtitle">
    <vt:lpwstr/>
  </property>
</Properties>
</file>